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urprise candl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3,7-dimethylnona-1,6-dien-3-ol, alpha-iso-methylionone, citronellol, linalyl acetate, benzyl salicylate, 1-(1,2,3,4,5,6,7,8-octahydro-2,3,8,8-tetramethyl-2-naphthyl)ethan-1-one, acetyl cedrene, cashmeran, benzyl alcoh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bodyweight)</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10937A85" w14:textId="5AA90417">
            <w:pPr>
              <w:pStyle w:val="SDSTableTextNormal"/>
              <w:bidi w:val="0"/>
              <w:rPr>
                <w:noProof w:val="0"/>
                <w:rtl w:val="0"/>
              </w:rPr>
            </w:pPr>
            <w:r w:rsidRPr="0069446B">
              <w:rPr>
                <w:noProof w:val="0"/>
                <w:rtl w:val="0"/>
              </w:rPr>
              <w:t>Not availabl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yprus. Orange.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shmeran (33704-61-9)</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85 mg/kg bodyweight Animal: rat, Animal sex: female, Guideline: OECD Guideline 401 (Acute Oral Toxicity), 95% CL: 2043 - 3529</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socamphenyl cyclohexanol (105-95-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bodyweight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bodyweight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bodyweight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bodyweight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ashmeran (33704-61-9)</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isocamphenyl cyclohexanol (105-95-3)</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Surprise cand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shmeran (33704-61-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7 mg/l Test organisms (species): Oryzias latip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5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socamphenyl cyclohexanol (105-95-3)</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23 mg/l Test organisms (species): Danio rerio (previous name: Brachydanio rerio)</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2.13 mg/l Test organisms (species): Danio rerio (previous name: Brachydanio rerio)</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579 mg/l Test organisms (species): Desmodesmus subspicatus (previous name: Scenedesmus subspicatus)</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78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urprise cand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amphenyl cyclohexanol (105-95-3)</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acetyl cedren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acetyl cedrene ; isocamphenyl cyclohexa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3,7-dimethylnona-1,6-dien-3-ol, alpha-iso-methylionone, citronellol, linalyl acetate, benzyl salicylate, 1-(1,2,3,4,5,6,7,8-octahydro-2,3,8,8-tetramethyl-2-naphthyl)ethan-1-one, acetyl cedrene, cashmeran, benzyl alcoh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23/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urprise cand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Surprise candle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3/23/2026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3825911-514F-42DD-9037-97900579767E}"/>
</file>

<file path=customXml/itemProps3.xml><?xml version="1.0" encoding="utf-8"?>
<ds:datastoreItem xmlns:ds="http://schemas.openxmlformats.org/officeDocument/2006/customXml" ds:itemID="{77EA8B2F-964C-4009-9A29-38CBFC3CBB45}"/>
</file>

<file path=customXml/itemProps4.xml><?xml version="1.0" encoding="utf-8"?>
<ds:datastoreItem xmlns:ds="http://schemas.openxmlformats.org/officeDocument/2006/customXml" ds:itemID="{F3F244DE-2897-416A-8D57-CF6FE0F51692}"/>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